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DAB19" w14:textId="77777777" w:rsidR="00ED7ADD" w:rsidRDefault="00E21DDE" w:rsidP="00AD4407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2574F55" wp14:editId="3A8B350A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9C7CF" w14:textId="77777777" w:rsidR="00E21DDE" w:rsidRPr="00332BD8" w:rsidRDefault="00DC0074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 xml:space="preserve">Licensed K-12 </w:t>
      </w:r>
      <w:r w:rsidR="00E21DDE" w:rsidRPr="00332BD8">
        <w:rPr>
          <w:rFonts w:ascii="Century" w:hAnsi="Century"/>
        </w:rPr>
        <w:t>Intervention Specialist Teaching Opportunity</w:t>
      </w:r>
    </w:p>
    <w:p w14:paraId="1A830EFE" w14:textId="6AA7A0F1" w:rsidR="009C1E97" w:rsidRPr="00332BD8" w:rsidRDefault="009C1E97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>202</w:t>
      </w:r>
      <w:r w:rsidR="00332BD8" w:rsidRPr="00332BD8">
        <w:rPr>
          <w:rFonts w:ascii="Century" w:hAnsi="Century"/>
        </w:rPr>
        <w:t>3</w:t>
      </w:r>
      <w:r w:rsidRPr="00332BD8">
        <w:rPr>
          <w:rFonts w:ascii="Century" w:hAnsi="Century"/>
        </w:rPr>
        <w:t>-2</w:t>
      </w:r>
      <w:r w:rsidR="00332BD8" w:rsidRPr="00332BD8">
        <w:rPr>
          <w:rFonts w:ascii="Century" w:hAnsi="Century"/>
        </w:rPr>
        <w:t>4</w:t>
      </w:r>
      <w:r w:rsidRPr="00332BD8">
        <w:rPr>
          <w:rFonts w:ascii="Century" w:hAnsi="Century"/>
        </w:rPr>
        <w:t xml:space="preserve"> School Year</w:t>
      </w:r>
    </w:p>
    <w:p w14:paraId="30E2E1FE" w14:textId="77777777" w:rsidR="00E21DDE" w:rsidRPr="00332BD8" w:rsidRDefault="00E21DDE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>Oakstone Academy School</w:t>
      </w:r>
    </w:p>
    <w:p w14:paraId="0B049E33" w14:textId="77777777" w:rsidR="00E21DDE" w:rsidRPr="00332BD8" w:rsidRDefault="00E21DDE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>900 Club Drive</w:t>
      </w:r>
    </w:p>
    <w:p w14:paraId="4B35C499" w14:textId="77777777" w:rsidR="00E21DDE" w:rsidRPr="00332BD8" w:rsidRDefault="00E21DDE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>Westerville, OH 43081</w:t>
      </w:r>
    </w:p>
    <w:p w14:paraId="68C3F2A7" w14:textId="77777777" w:rsidR="00E21DDE" w:rsidRPr="00332BD8" w:rsidRDefault="00E21DDE" w:rsidP="00332BD8">
      <w:pPr>
        <w:pStyle w:val="NoSpacing"/>
        <w:jc w:val="center"/>
        <w:rPr>
          <w:rFonts w:ascii="Century" w:hAnsi="Century"/>
        </w:rPr>
      </w:pPr>
      <w:r w:rsidRPr="00332BD8">
        <w:rPr>
          <w:rFonts w:ascii="Century" w:hAnsi="Century"/>
        </w:rPr>
        <w:t>614-865-0400</w:t>
      </w:r>
    </w:p>
    <w:p w14:paraId="4040DF0A" w14:textId="77777777" w:rsidR="00E21DDE" w:rsidRPr="00332BD8" w:rsidRDefault="00E21DDE" w:rsidP="00332BD8">
      <w:pPr>
        <w:pStyle w:val="NoSpacing"/>
        <w:jc w:val="center"/>
        <w:rPr>
          <w:rFonts w:ascii="Century" w:hAnsi="Century"/>
        </w:rPr>
      </w:pPr>
    </w:p>
    <w:p w14:paraId="6D3E2672" w14:textId="33F8388B" w:rsidR="00332BD8" w:rsidRPr="00332BD8" w:rsidRDefault="00DC0074" w:rsidP="00332BD8">
      <w:pPr>
        <w:pStyle w:val="NoSpacing"/>
        <w:rPr>
          <w:rFonts w:ascii="Century" w:hAnsi="Century"/>
        </w:rPr>
      </w:pPr>
      <w:r w:rsidRPr="00332BD8">
        <w:rPr>
          <w:rFonts w:ascii="Century" w:hAnsi="Century"/>
        </w:rPr>
        <w:t xml:space="preserve">CCDE/Oakstone Academy School is seeking a </w:t>
      </w:r>
      <w:r w:rsidRPr="00332BD8">
        <w:rPr>
          <w:rFonts w:ascii="Century" w:hAnsi="Century"/>
          <w:b/>
          <w:bCs/>
        </w:rPr>
        <w:t xml:space="preserve">licensed K - 12 Intervention Specialist with the </w:t>
      </w:r>
      <w:r w:rsidR="001B0FE3">
        <w:rPr>
          <w:rFonts w:ascii="Century" w:hAnsi="Century"/>
          <w:b/>
          <w:bCs/>
        </w:rPr>
        <w:t>Ohio Department of Education</w:t>
      </w:r>
      <w:r w:rsidRPr="00332BD8">
        <w:rPr>
          <w:rFonts w:ascii="Century" w:hAnsi="Century"/>
          <w:b/>
          <w:bCs/>
        </w:rPr>
        <w:t xml:space="preserve"> for the 202</w:t>
      </w:r>
      <w:r w:rsidR="00332BD8" w:rsidRPr="00332BD8">
        <w:rPr>
          <w:rFonts w:ascii="Century" w:hAnsi="Century"/>
          <w:b/>
          <w:bCs/>
        </w:rPr>
        <w:t>3</w:t>
      </w:r>
      <w:r w:rsidRPr="00332BD8">
        <w:rPr>
          <w:rFonts w:ascii="Century" w:hAnsi="Century"/>
          <w:b/>
          <w:bCs/>
        </w:rPr>
        <w:t>-2</w:t>
      </w:r>
      <w:r w:rsidR="00332BD8" w:rsidRPr="00332BD8">
        <w:rPr>
          <w:rFonts w:ascii="Century" w:hAnsi="Century"/>
          <w:b/>
          <w:bCs/>
        </w:rPr>
        <w:t>4</w:t>
      </w:r>
      <w:r w:rsidRPr="00332BD8">
        <w:rPr>
          <w:rFonts w:ascii="Century" w:hAnsi="Century"/>
          <w:b/>
          <w:bCs/>
        </w:rPr>
        <w:t xml:space="preserve"> school year</w:t>
      </w:r>
      <w:r w:rsidRPr="00332BD8">
        <w:rPr>
          <w:rFonts w:ascii="Century" w:hAnsi="Century"/>
        </w:rPr>
        <w:t>.  This is a full-time teaching position offering a 185-day teaching contract.  This position offers a competitive salary, comp</w:t>
      </w:r>
      <w:r w:rsidR="00582EDB" w:rsidRPr="00332BD8">
        <w:rPr>
          <w:rFonts w:ascii="Century" w:hAnsi="Century"/>
        </w:rPr>
        <w:t>rehensiv</w:t>
      </w:r>
      <w:r w:rsidRPr="00332BD8">
        <w:rPr>
          <w:rFonts w:ascii="Century" w:hAnsi="Century"/>
        </w:rPr>
        <w:t xml:space="preserve">e benefits, </w:t>
      </w:r>
      <w:r w:rsidR="00332BD8">
        <w:rPr>
          <w:rFonts w:ascii="Century" w:hAnsi="Century"/>
        </w:rPr>
        <w:t>retirement packages, and</w:t>
      </w:r>
      <w:r w:rsidRPr="00332BD8">
        <w:rPr>
          <w:rFonts w:ascii="Century" w:hAnsi="Century"/>
        </w:rPr>
        <w:t xml:space="preserve"> accrued sick and personal time.</w:t>
      </w:r>
    </w:p>
    <w:p w14:paraId="13B94B77" w14:textId="30CAC040" w:rsidR="00DC0074" w:rsidRPr="00332BD8" w:rsidRDefault="00DC0074" w:rsidP="00332BD8">
      <w:pPr>
        <w:pStyle w:val="NoSpacing"/>
        <w:rPr>
          <w:rFonts w:ascii="Century" w:hAnsi="Century"/>
        </w:rPr>
      </w:pPr>
      <w:r w:rsidRPr="00332BD8">
        <w:rPr>
          <w:rFonts w:ascii="Century" w:hAnsi="Century"/>
        </w:rPr>
        <w:t> </w:t>
      </w:r>
    </w:p>
    <w:p w14:paraId="4690DCFC" w14:textId="77777777" w:rsidR="00DC0074" w:rsidRPr="00332BD8" w:rsidRDefault="00DC0074" w:rsidP="00332BD8">
      <w:pPr>
        <w:pStyle w:val="NoSpacing"/>
        <w:rPr>
          <w:rFonts w:ascii="Century" w:hAnsi="Century"/>
        </w:rPr>
      </w:pPr>
      <w:r w:rsidRPr="00332BD8">
        <w:rPr>
          <w:rFonts w:ascii="Century" w:hAnsi="Century"/>
        </w:rPr>
        <w:t xml:space="preserve">The Children’s Center for Developmental Enrichment (CCDE)/Oakstone Academy School is a private, chartered school with the state of Ohio currently serving typically developing and special-needs students Pre-Kindergarten through High School located in Westerville, Ohio, northeast of Columbus.  Our special-needs students primarily have </w:t>
      </w:r>
      <w:proofErr w:type="gramStart"/>
      <w:r w:rsidRPr="00332BD8">
        <w:rPr>
          <w:rFonts w:ascii="Century" w:hAnsi="Century"/>
        </w:rPr>
        <w:t>Autism Spectrum Disorder</w:t>
      </w:r>
      <w:proofErr w:type="gramEnd"/>
      <w:r w:rsidRPr="00332BD8">
        <w:rPr>
          <w:rFonts w:ascii="Century" w:hAnsi="Century"/>
        </w:rPr>
        <w:t>.</w:t>
      </w:r>
    </w:p>
    <w:p w14:paraId="3E7A97B3" w14:textId="77777777" w:rsidR="00DC0074" w:rsidRPr="00332BD8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001A73F1" w14:textId="77777777" w:rsidR="00DC0074" w:rsidRP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:</w:t>
      </w:r>
    </w:p>
    <w:p w14:paraId="11DE83B9" w14:textId="43F64174" w:rsidR="00DC0074" w:rsidRPr="00DC0074" w:rsidRDefault="00DC0074" w:rsidP="00AD440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Intervention Specialist Mild/Moderate (K-12)</w:t>
      </w:r>
      <w:r w:rsidR="00332BD8">
        <w:rPr>
          <w:rFonts w:ascii="Century" w:eastAsia="Times New Roman" w:hAnsi="Century" w:cs="Times New Roman"/>
        </w:rPr>
        <w:t xml:space="preserve">, or </w:t>
      </w:r>
    </w:p>
    <w:p w14:paraId="20701944" w14:textId="77777777" w:rsidR="00DC0074" w:rsidRPr="00DC0074" w:rsidRDefault="00DC0074" w:rsidP="00AD440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Intervention Specialist Moderate/Intensive (K-12)</w:t>
      </w:r>
    </w:p>
    <w:p w14:paraId="07860B5F" w14:textId="77777777" w:rsidR="00DC0074" w:rsidRDefault="00DC0074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3C6EF402" w14:textId="77777777" w:rsidR="00DC0074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</w:p>
    <w:p w14:paraId="0793C8EC" w14:textId="023BE87B" w:rsidR="00234AD6" w:rsidRP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and comfortable delegating tasks to team members</w:t>
      </w:r>
      <w:r w:rsidR="00332BD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such as teaching aids and other content</w:t>
      </w:r>
      <w:r w:rsidR="00332BD8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lead teachers</w:t>
      </w:r>
    </w:p>
    <w:p w14:paraId="4B8FB131" w14:textId="77777777" w:rsidR="00234AD6" w:rsidRP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14:paraId="628D8C20" w14:textId="77777777"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 closely with Speech and Occupational Therapies to meet IEP goals</w:t>
      </w:r>
    </w:p>
    <w:p w14:paraId="6B4593F8" w14:textId="77777777"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 and implement behavior improvement plans</w:t>
      </w:r>
    </w:p>
    <w:p w14:paraId="674A83F5" w14:textId="77777777"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nd write IEP goals and objectives and facilitate IEP meetings</w:t>
      </w:r>
    </w:p>
    <w:p w14:paraId="30B53961" w14:textId="77777777"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582EDB">
        <w:rPr>
          <w:rFonts w:ascii="Times New Roman" w:eastAsia="Times New Roman" w:hAnsi="Times New Roman" w:cs="Times New Roman"/>
          <w:sz w:val="24"/>
          <w:szCs w:val="24"/>
        </w:rPr>
        <w:t>consistent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14:paraId="3366FCE1" w14:textId="77777777" w:rsidR="00234AD6" w:rsidRDefault="00BD278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minister formative and summative progress evaluations to demonstrate </w:t>
      </w:r>
      <w:r w:rsidR="00582ED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14:paraId="110017E3" w14:textId="77777777" w:rsidR="00234AD6" w:rsidRDefault="00234AD6" w:rsidP="00AD440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14:paraId="4BA11244" w14:textId="77777777" w:rsidR="00200F9D" w:rsidRDefault="00200F9D" w:rsidP="00200F9D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D469A62" w14:textId="77777777" w:rsidR="00234AD6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14:paraId="189DA015" w14:textId="60FCA814"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34AD6">
        <w:rPr>
          <w:rFonts w:ascii="Century" w:hAnsi="Century"/>
        </w:rPr>
        <w:t xml:space="preserve">Required License: </w:t>
      </w:r>
      <w:r w:rsidRPr="00234AD6">
        <w:rPr>
          <w:rFonts w:ascii="Century" w:hAnsi="Century"/>
        </w:rPr>
        <w:tab/>
        <w:t>Intervention Specialist Mild/Moderate (K-12) or Intervention Specialist Moderate/Intensive with the Ohio</w:t>
      </w:r>
      <w:r w:rsidR="001B0FE3">
        <w:rPr>
          <w:rFonts w:ascii="Century" w:hAnsi="Century"/>
        </w:rPr>
        <w:t xml:space="preserve"> Department of Education</w:t>
      </w:r>
    </w:p>
    <w:p w14:paraId="7213107B" w14:textId="77777777"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 xml:space="preserve">Ability to work independently and </w:t>
      </w:r>
      <w:r w:rsidR="00BD2786">
        <w:rPr>
          <w:rFonts w:ascii="Century" w:hAnsi="Century"/>
        </w:rPr>
        <w:t>in a team environment</w:t>
      </w:r>
    </w:p>
    <w:p w14:paraId="606C2A21" w14:textId="77777777" w:rsidR="00234AD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14:paraId="3099201C" w14:textId="77777777" w:rsidR="00BD2786" w:rsidRPr="00EB5811" w:rsidRDefault="00BD278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lastRenderedPageBreak/>
        <w:t>Ability to build relationships with students, parents, colleagues</w:t>
      </w:r>
      <w:r w:rsidR="00582EDB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14:paraId="7D71B021" w14:textId="77777777" w:rsidR="00234AD6" w:rsidRPr="00BD2786" w:rsidRDefault="00234AD6" w:rsidP="00AD440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14:paraId="0D7ED9A7" w14:textId="77777777" w:rsidR="00234AD6" w:rsidRDefault="00234AD6" w:rsidP="00AD4407">
      <w:pPr>
        <w:spacing w:after="0" w:line="240" w:lineRule="auto"/>
        <w:ind w:firstLine="720"/>
        <w:jc w:val="both"/>
        <w:rPr>
          <w:rFonts w:ascii="Century" w:hAnsi="Century"/>
          <w:b/>
        </w:rPr>
      </w:pPr>
    </w:p>
    <w:p w14:paraId="5670924A" w14:textId="77777777" w:rsidR="008014FA" w:rsidRPr="00F71CEC" w:rsidRDefault="008014FA" w:rsidP="00AD4407">
      <w:pPr>
        <w:pStyle w:val="NoSpacing"/>
        <w:rPr>
          <w:rFonts w:ascii="Century" w:hAnsi="Century"/>
          <w:b/>
        </w:rPr>
      </w:pPr>
      <w:r w:rsidRPr="00F71CEC">
        <w:rPr>
          <w:rFonts w:ascii="Century" w:hAnsi="Century"/>
          <w:b/>
        </w:rPr>
        <w:t>Interested candidates should contact;</w:t>
      </w:r>
    </w:p>
    <w:p w14:paraId="37A90AAF" w14:textId="77777777" w:rsidR="008014FA" w:rsidRPr="008014FA" w:rsidRDefault="008014FA" w:rsidP="00AD4407">
      <w:pPr>
        <w:pStyle w:val="NoSpacing"/>
        <w:rPr>
          <w:rFonts w:ascii="Century" w:hAnsi="Century"/>
        </w:rPr>
      </w:pPr>
    </w:p>
    <w:p w14:paraId="6B0BA155" w14:textId="77777777"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Wes Kremer</w:t>
      </w:r>
    </w:p>
    <w:p w14:paraId="383917D7" w14:textId="77777777"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Human Resources Director</w:t>
      </w:r>
    </w:p>
    <w:p w14:paraId="0154648F" w14:textId="77777777" w:rsidR="008014FA" w:rsidRPr="008014FA" w:rsidRDefault="008014FA" w:rsidP="00AD4407">
      <w:pPr>
        <w:pStyle w:val="NoSpacing"/>
        <w:ind w:firstLine="720"/>
        <w:rPr>
          <w:rFonts w:ascii="Century" w:hAnsi="Century"/>
        </w:rPr>
      </w:pPr>
      <w:r w:rsidRPr="008014FA">
        <w:rPr>
          <w:rFonts w:ascii="Century" w:hAnsi="Century"/>
        </w:rPr>
        <w:t>Oakstone Academy School</w:t>
      </w:r>
    </w:p>
    <w:p w14:paraId="1DA26013" w14:textId="77777777" w:rsidR="008014FA" w:rsidRPr="008014FA" w:rsidRDefault="006875F6" w:rsidP="00AD4407">
      <w:pPr>
        <w:pStyle w:val="NoSpacing"/>
        <w:ind w:firstLine="720"/>
        <w:rPr>
          <w:rFonts w:ascii="Century" w:hAnsi="Century"/>
        </w:rPr>
      </w:pPr>
      <w:hyperlink r:id="rId6" w:history="1">
        <w:r w:rsidR="008014FA" w:rsidRPr="003900A1">
          <w:rPr>
            <w:rStyle w:val="Hyperlink"/>
            <w:rFonts w:ascii="Century" w:hAnsi="Century"/>
          </w:rPr>
          <w:t>WKremer@ccde.org</w:t>
        </w:r>
      </w:hyperlink>
      <w:r w:rsidR="008014FA" w:rsidRPr="008014FA">
        <w:rPr>
          <w:rFonts w:ascii="Century" w:hAnsi="Century"/>
        </w:rPr>
        <w:t xml:space="preserve"> </w:t>
      </w:r>
    </w:p>
    <w:p w14:paraId="794C6D20" w14:textId="77777777" w:rsidR="00234AD6" w:rsidRPr="00234AD6" w:rsidRDefault="00234AD6" w:rsidP="00AD4407">
      <w:pPr>
        <w:spacing w:after="0" w:line="240" w:lineRule="auto"/>
        <w:jc w:val="both"/>
        <w:rPr>
          <w:rFonts w:ascii="Century" w:hAnsi="Century"/>
          <w:b/>
        </w:rPr>
      </w:pPr>
    </w:p>
    <w:p w14:paraId="0403611F" w14:textId="7E3A335B" w:rsidR="00025801" w:rsidRDefault="00025801" w:rsidP="00AD4407">
      <w:pPr>
        <w:spacing w:after="0" w:line="240" w:lineRule="auto"/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 xml:space="preserve">Oakstone Academy School is an </w:t>
      </w:r>
      <w:r w:rsidR="00081DF2">
        <w:rPr>
          <w:rFonts w:ascii="Century" w:hAnsi="Century"/>
        </w:rPr>
        <w:t>equal opportunity</w:t>
      </w:r>
      <w:r w:rsidRPr="008F604E">
        <w:rPr>
          <w:rFonts w:ascii="Century" w:hAnsi="Century"/>
        </w:rPr>
        <w:t xml:space="preserve"> employer.</w:t>
      </w:r>
    </w:p>
    <w:p w14:paraId="10B1A121" w14:textId="77777777" w:rsidR="00234AD6" w:rsidRPr="00234AD6" w:rsidRDefault="00234AD6" w:rsidP="00AD44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7F31AE" w14:textId="77777777" w:rsidR="00234AD6" w:rsidRPr="00DC0074" w:rsidRDefault="00234AD6" w:rsidP="00AD4407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6FA186A6" w14:textId="77777777" w:rsidR="00DC0074" w:rsidRPr="00DC0074" w:rsidRDefault="00DC0074" w:rsidP="00AD4407">
      <w:pPr>
        <w:spacing w:after="0" w:line="240" w:lineRule="auto"/>
        <w:rPr>
          <w:rFonts w:ascii="Century" w:eastAsia="Times New Roman" w:hAnsi="Century" w:cs="Times New Roman"/>
        </w:rPr>
      </w:pPr>
    </w:p>
    <w:p w14:paraId="22B76F1D" w14:textId="77777777" w:rsidR="00E21DDE" w:rsidRDefault="00E21DDE" w:rsidP="00AD4407">
      <w:pPr>
        <w:spacing w:after="0" w:line="240" w:lineRule="auto"/>
      </w:pPr>
    </w:p>
    <w:p w14:paraId="722E7915" w14:textId="77777777" w:rsidR="00E21DDE" w:rsidRDefault="00E21DDE" w:rsidP="00AD4407">
      <w:pPr>
        <w:spacing w:after="0" w:line="240" w:lineRule="auto"/>
      </w:pPr>
    </w:p>
    <w:p w14:paraId="7BE81AC1" w14:textId="77777777" w:rsidR="00E21DDE" w:rsidRDefault="00E21DDE" w:rsidP="00AD4407">
      <w:pPr>
        <w:spacing w:after="0" w:line="240" w:lineRule="auto"/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903042">
    <w:abstractNumId w:val="0"/>
  </w:num>
  <w:num w:numId="2" w16cid:durableId="55669116">
    <w:abstractNumId w:val="1"/>
  </w:num>
  <w:num w:numId="3" w16cid:durableId="1763454120">
    <w:abstractNumId w:val="3"/>
  </w:num>
  <w:num w:numId="4" w16cid:durableId="17170755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IyNba0NDAxNzFS0lEKTi0uzszPAykwrwUAVlDHMiwAAAA="/>
  </w:docVars>
  <w:rsids>
    <w:rsidRoot w:val="00E21DDE"/>
    <w:rsid w:val="00025801"/>
    <w:rsid w:val="00081DF2"/>
    <w:rsid w:val="00093BEA"/>
    <w:rsid w:val="00186375"/>
    <w:rsid w:val="001B0FE3"/>
    <w:rsid w:val="00200F9D"/>
    <w:rsid w:val="00234AD6"/>
    <w:rsid w:val="00332BD8"/>
    <w:rsid w:val="004C5F24"/>
    <w:rsid w:val="00582EDB"/>
    <w:rsid w:val="005831B1"/>
    <w:rsid w:val="00607C06"/>
    <w:rsid w:val="006875F6"/>
    <w:rsid w:val="008014FA"/>
    <w:rsid w:val="009C1E97"/>
    <w:rsid w:val="00AD4407"/>
    <w:rsid w:val="00BD2786"/>
    <w:rsid w:val="00C604A3"/>
    <w:rsid w:val="00D83CDB"/>
    <w:rsid w:val="00DC0074"/>
    <w:rsid w:val="00E21DDE"/>
    <w:rsid w:val="00E638E0"/>
    <w:rsid w:val="00ED7ADD"/>
    <w:rsid w:val="00F71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1C85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14F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014F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01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4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6</cp:revision>
  <cp:lastPrinted>2023-05-22T16:32:00Z</cp:lastPrinted>
  <dcterms:created xsi:type="dcterms:W3CDTF">2020-10-26T21:07:00Z</dcterms:created>
  <dcterms:modified xsi:type="dcterms:W3CDTF">2023-05-2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443f65bed30d828f6362daeacf82befb913d720ec6303e0d3fe91ebf049ddc</vt:lpwstr>
  </property>
</Properties>
</file>